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18407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02B2C09C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1E93DFC4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Your Name&gt;</w:t>
      </w:r>
    </w:p>
    <w:p w14:paraId="29FC136F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Your Address&gt;</w:t>
      </w:r>
    </w:p>
    <w:p w14:paraId="468260C4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Your Telephone&gt;</w:t>
      </w:r>
    </w:p>
    <w:p w14:paraId="12C71812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7AF32E59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Date&gt;</w:t>
      </w:r>
    </w:p>
    <w:p w14:paraId="5E45F4EE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3CD23E2E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Creditor’s Name&gt;</w:t>
      </w:r>
    </w:p>
    <w:p w14:paraId="68A83DE1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Creditor’s Address&gt;</w:t>
      </w:r>
    </w:p>
    <w:p w14:paraId="195AD268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4C46A850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Dear Sir/Madam,</w:t>
      </w:r>
    </w:p>
    <w:p w14:paraId="4DB3D84F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077E20F9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Re: &lt;Account Number&gt;</w:t>
      </w:r>
    </w:p>
    <w:p w14:paraId="0CC3B4DF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4AFE7C45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I’m writing this letter to open a negotiation on the debt for the account number provided above. After a period of financial hardship, I am currently working to address several unpaid debts I’ve acquired. However, I still have limited resources and may only be able to pay back some of what I owe.</w:t>
      </w:r>
    </w:p>
    <w:p w14:paraId="1FF231D1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296DF518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With that in mind, I would like to propose to settle this debt for $&lt;amount proposed&gt;. In return, I request that your company remove any late payments or charge-offs related to this account on my credit report.</w:t>
      </w:r>
    </w:p>
    <w:p w14:paraId="7A606F35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60974E1F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If your company is willing to accept this offer, please prepare a settlement agreement, sign it and send it to me. Once I receive my signed copy of our agreement, I will pay the amount listed above as agreed.</w:t>
      </w:r>
    </w:p>
    <w:p w14:paraId="279CDD7F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47EA09A2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Sincerely,</w:t>
      </w:r>
    </w:p>
    <w:p w14:paraId="7880640A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708ACBD1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Your signature&gt;</w:t>
      </w:r>
    </w:p>
    <w:p w14:paraId="17B9F841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54759BAC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  <w:r w:rsidRPr="001E68E5">
        <w:rPr>
          <w:rFonts w:ascii="Abadi" w:hAnsi="Abadi" w:cs="Times New Roman"/>
        </w:rPr>
        <w:t>&lt;Print your name&gt;</w:t>
      </w:r>
    </w:p>
    <w:p w14:paraId="3EE1E8F4" w14:textId="77777777" w:rsidR="000115CF" w:rsidRPr="001E68E5" w:rsidRDefault="000115CF" w:rsidP="000115CF">
      <w:pPr>
        <w:pStyle w:val="NoSpacing"/>
        <w:rPr>
          <w:rFonts w:ascii="Abadi" w:hAnsi="Abadi" w:cs="Times New Roman"/>
        </w:rPr>
      </w:pPr>
    </w:p>
    <w:p w14:paraId="7BB2BFD0" w14:textId="77777777" w:rsidR="008F371A" w:rsidRPr="001E68E5" w:rsidRDefault="008F371A">
      <w:pPr>
        <w:rPr>
          <w:rFonts w:ascii="Abadi" w:hAnsi="Abadi"/>
        </w:rPr>
      </w:pPr>
    </w:p>
    <w:sectPr w:rsidR="008F371A" w:rsidRPr="001E68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tDQwNzA3MjEzMDBW0lEKTi0uzszPAykwrAUAfzsF2iwAAAA="/>
  </w:docVars>
  <w:rsids>
    <w:rsidRoot w:val="000115CF"/>
    <w:rsid w:val="000115CF"/>
    <w:rsid w:val="0010265F"/>
    <w:rsid w:val="001E68E5"/>
    <w:rsid w:val="00652BE9"/>
    <w:rsid w:val="00690665"/>
    <w:rsid w:val="008F3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21EFD"/>
  <w15:chartTrackingRefBased/>
  <w15:docId w15:val="{CD3C400A-23DB-4551-AF19-5AFA98AE2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65F"/>
    <w:pPr>
      <w:spacing w:after="200" w:line="276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265F"/>
    <w:pPr>
      <w:keepNext/>
      <w:keepLines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65F"/>
    <w:pPr>
      <w:keepNext/>
      <w:keepLines/>
      <w:outlineLvl w:val="1"/>
    </w:pPr>
    <w:rPr>
      <w:rFonts w:eastAsiaTheme="majorEastAsia" w:cstheme="majorBidi"/>
      <w:bCs/>
      <w:color w:val="7F7F7F" w:themeColor="text1" w:themeTint="80"/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0265F"/>
    <w:pPr>
      <w:pBdr>
        <w:bottom w:val="single" w:sz="4" w:space="1" w:color="auto"/>
      </w:pBdr>
      <w:outlineLvl w:val="2"/>
    </w:pPr>
    <w:rPr>
      <w:color w:val="aut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2BE9"/>
    <w:pPr>
      <w:keepNext/>
      <w:keepLines/>
      <w:spacing w:before="40" w:after="12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65F"/>
    <w:rPr>
      <w:rFonts w:eastAsiaTheme="majorEastAsia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0265F"/>
    <w:rPr>
      <w:rFonts w:eastAsiaTheme="majorEastAsia" w:cstheme="majorBidi"/>
      <w:bCs/>
      <w:color w:val="7F7F7F" w:themeColor="text1" w:themeTint="8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265F"/>
    <w:rPr>
      <w:rFonts w:eastAsiaTheme="majorEastAsia" w:cstheme="majorBidi"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0265F"/>
    <w:pPr>
      <w:pBdr>
        <w:bottom w:val="single" w:sz="4" w:space="1" w:color="auto"/>
      </w:pBdr>
      <w:spacing w:after="2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26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652BE9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4"/>
    </w:rPr>
  </w:style>
  <w:style w:type="paragraph" w:styleId="NoSpacing">
    <w:name w:val="No Spacing"/>
    <w:uiPriority w:val="1"/>
    <w:qFormat/>
    <w:rsid w:val="0010265F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 Alard</dc:creator>
  <cp:keywords/>
  <dc:description/>
  <cp:lastModifiedBy>Hamid Ali Anjum</cp:lastModifiedBy>
  <cp:revision>2</cp:revision>
  <dcterms:created xsi:type="dcterms:W3CDTF">2020-05-16T10:38:00Z</dcterms:created>
  <dcterms:modified xsi:type="dcterms:W3CDTF">2020-05-16T10:38:00Z</dcterms:modified>
</cp:coreProperties>
</file>